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ถอดความ</w:t>
      </w:r>
      <w:r>
        <w:t xml:space="preserve"> </w:t>
      </w:r>
      <w:r>
        <w:t xml:space="preserve">การประชุมสภาผู้แทนราษฎร</w:t>
      </w:r>
      <w:r>
        <w:t xml:space="preserve"> </w:t>
      </w:r>
      <w:r>
        <w:t xml:space="preserve">ชุดที่</w:t>
      </w:r>
      <w:r>
        <w:t xml:space="preserve"> </w:t>
      </w:r>
      <w:r>
        <w:t xml:space="preserve">๒๕</w:t>
      </w:r>
      <w:r>
        <w:t xml:space="preserve"> </w:t>
      </w:r>
      <w:r>
        <w:t xml:space="preserve">ปีที่</w:t>
      </w:r>
      <w:r>
        <w:t xml:space="preserve"> </w:t>
      </w:r>
      <w:r>
        <w:t xml:space="preserve">๒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๒๔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ผมถาม ว่าจากนี้ไปยังมีครู ผู้อำนวยการ ทำทารุณกรรมเด็ก ท่านพูดว่าจับเด็กได้ ที่กระทำอย่างนี้จะดำเนินการทั้งทางวินัยและทางคดีอาญา อาญากับครูและผู้อำนวยการที่ทำอย่างนี้หรือไม่ //กราบเรียนประธานที่เคารพครับ มีการที่ล่วงละเมิดในสิ่งต่าง ๆ ที่ไม่เหมาะสมนี่ เราก็ดำเนินกระบวนการค้นหาและต่าง ๆ อันนี้ผมยืนยันครนับ ในอดีตที่ผ่านมาอาจจะมีหลาย ๆ ประเด็นทุกคนในกระทรวงศึกษาธิการเข้าใจในการแสดงออกความคิดเห็นที่แตกต่าง ปรับตัวและต้องใช้เวลาในการความคิด หรือว่าความเข้าใcของครูและนักเรียนครับ หวังว่าคุณครูทุกคนมีแนวความคิดในการปฏิบัติ วันนี้มีความเข้าใจชัดเจนครับ เอาเจ้าหน้าที่ตำรวจไปจับนักเรียนหรือว่าคุณครู อันนั้นผมแค่ยกตัวอย่างเอง ว่าเรื่องไหนสามารถ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ถอดความ การประชุมสภาผู้แทนราษฎร ชุดที่ ๒๕ ปีที่ ๒ ครั้งที่ ๒๔</dc:title>
  <dc:creator/>
  <cp:keywords/>
  <dcterms:created xsi:type="dcterms:W3CDTF">2021-03-23T09:20:50Z</dcterms:created>
  <dcterms:modified xsi:type="dcterms:W3CDTF">2021-03-23T09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สิงหาคม 2563 เวลา 10.45 น.</vt:lpwstr>
  </property>
  <property fmtid="{D5CDD505-2E9C-101B-9397-08002B2CF9AE}" pid="3" name="subtitle">
    <vt:lpwstr/>
  </property>
</Properties>
</file>